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3A087" w14:textId="77777777" w:rsidR="00B63432" w:rsidRPr="00C63428" w:rsidRDefault="00B63432" w:rsidP="00B63432">
      <w:pPr>
        <w:pStyle w:val="1"/>
        <w:rPr>
          <w:bCs/>
        </w:rPr>
      </w:pPr>
      <w:r>
        <w:t>02. Photography Portfolio</w:t>
      </w:r>
    </w:p>
    <w:p w14:paraId="70F22A77" w14:textId="77777777" w:rsidR="00B63432" w:rsidRPr="00A9062B" w:rsidRDefault="00B63432" w:rsidP="00B63432">
      <w:pPr>
        <w:pStyle w:val="Body"/>
        <w:rPr>
          <w:sz w:val="22"/>
          <w:szCs w:val="22"/>
          <w:lang w:val="en-US"/>
        </w:rPr>
      </w:pPr>
      <w:r w:rsidRPr="00A9062B">
        <w:rPr>
          <w:sz w:val="22"/>
          <w:szCs w:val="22"/>
          <w:lang w:val="en-US"/>
        </w:rPr>
        <w:t>You are given an unresponsive website (</w:t>
      </w:r>
      <w:r w:rsidRPr="00A9062B">
        <w:rPr>
          <w:b/>
          <w:bCs/>
          <w:sz w:val="22"/>
          <w:szCs w:val="22"/>
          <w:lang w:val="en-US"/>
        </w:rPr>
        <w:t>HTML + CSS</w:t>
      </w:r>
      <w:r w:rsidRPr="00A9062B">
        <w:rPr>
          <w:sz w:val="22"/>
          <w:szCs w:val="22"/>
          <w:lang w:val="en-US"/>
        </w:rPr>
        <w:t xml:space="preserve"> + images). Your task is to </w:t>
      </w:r>
      <w:r w:rsidRPr="00A9062B">
        <w:rPr>
          <w:b/>
          <w:bCs/>
          <w:sz w:val="22"/>
          <w:szCs w:val="22"/>
          <w:lang w:val="en-US"/>
        </w:rPr>
        <w:t>make the site responsive</w:t>
      </w:r>
      <w:r w:rsidRPr="00A9062B">
        <w:rPr>
          <w:sz w:val="22"/>
          <w:szCs w:val="22"/>
          <w:lang w:val="en-US"/>
        </w:rPr>
        <w:t xml:space="preserve">. </w:t>
      </w:r>
    </w:p>
    <w:p w14:paraId="155405C1" w14:textId="77777777" w:rsidR="00B63432" w:rsidRDefault="00B63432" w:rsidP="00B63432">
      <w:pPr>
        <w:pStyle w:val="Body"/>
        <w:rPr>
          <w:sz w:val="22"/>
          <w:szCs w:val="22"/>
          <w:lang w:val="en-US"/>
        </w:rPr>
      </w:pPr>
      <w:r w:rsidRPr="00A9062B">
        <w:rPr>
          <w:sz w:val="22"/>
          <w:szCs w:val="22"/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536D6D97" w14:textId="77777777" w:rsidR="00B63432" w:rsidRDefault="00B63432" w:rsidP="00B63432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1 layout: </w:t>
      </w:r>
      <w:r>
        <w:rPr>
          <w:b/>
          <w:bCs/>
          <w:sz w:val="22"/>
          <w:szCs w:val="22"/>
          <w:lang w:val="en-US"/>
        </w:rPr>
        <w:t>width &lt;= 600px.</w:t>
      </w:r>
      <w:r>
        <w:rPr>
          <w:sz w:val="22"/>
          <w:szCs w:val="22"/>
          <w:lang w:val="en-US"/>
        </w:rPr>
        <w:t xml:space="preserve"> The figures below represent this layout:</w:t>
      </w:r>
    </w:p>
    <w:p w14:paraId="281227B4" w14:textId="77777777" w:rsidR="00B63432" w:rsidRPr="00BB1433" w:rsidRDefault="00B63432" w:rsidP="00B63432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>
        <w:rPr>
          <w:b/>
          <w:bCs/>
        </w:rPr>
        <w:t xml:space="preserve"> (mobile)</w:t>
      </w:r>
    </w:p>
    <w:p w14:paraId="5B89E2CE" w14:textId="77777777" w:rsidR="00B63432" w:rsidRDefault="00B63432" w:rsidP="00B63432">
      <w:pPr>
        <w:ind w:left="360"/>
      </w:pPr>
      <w:r w:rsidRPr="00CE35D2">
        <w:rPr>
          <w:noProof/>
        </w:rPr>
        <w:drawing>
          <wp:inline distT="0" distB="0" distL="0" distR="0" wp14:anchorId="31CD0364" wp14:editId="2107E587">
            <wp:extent cx="734679" cy="7757160"/>
            <wp:effectExtent l="0" t="0" r="889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0268" cy="802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EDE70" w14:textId="77777777" w:rsidR="00B63432" w:rsidRPr="00B00FBD" w:rsidRDefault="00B63432" w:rsidP="00B63432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42385437" w14:textId="77777777" w:rsidR="00B63432" w:rsidRDefault="00B63432" w:rsidP="00B63432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responsive site above.</w:t>
      </w:r>
    </w:p>
    <w:p w14:paraId="0603A08B" w14:textId="77777777" w:rsidR="00B63432" w:rsidRPr="008F6D3D" w:rsidRDefault="00B63432" w:rsidP="00B63432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5432B0D0" w14:textId="77777777" w:rsidR="00B63432" w:rsidRDefault="00B63432" w:rsidP="00B63432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</w:t>
      </w:r>
      <w:r>
        <w:rPr>
          <w:bCs/>
        </w:rPr>
        <w:t xml:space="preserve"> the file</w:t>
      </w:r>
      <w:r w:rsidRPr="00F03AE5">
        <w:rPr>
          <w:bCs/>
        </w:rPr>
        <w:t xml:space="preserve"> </w:t>
      </w:r>
      <w:r w:rsidRPr="00A9062B">
        <w:rPr>
          <w:bCs/>
          <w:i/>
          <w:iCs/>
        </w:rPr>
        <w:t>responsive.css</w:t>
      </w:r>
      <w:r w:rsidRPr="00F03AE5">
        <w:rPr>
          <w:bCs/>
        </w:rPr>
        <w:t>.</w:t>
      </w:r>
    </w:p>
    <w:p w14:paraId="2BB242DD" w14:textId="191599E9" w:rsidR="00A669C1" w:rsidRPr="00B63432" w:rsidRDefault="00B63432" w:rsidP="00490366">
      <w:pPr>
        <w:pStyle w:val="ac"/>
        <w:numPr>
          <w:ilvl w:val="0"/>
          <w:numId w:val="15"/>
        </w:numPr>
        <w:spacing w:before="0" w:after="160" w:line="259" w:lineRule="auto"/>
        <w:rPr>
          <w:rStyle w:val="None"/>
          <w:bCs/>
        </w:rPr>
      </w:pPr>
      <w:r w:rsidRPr="00B63432">
        <w:rPr>
          <w:bCs/>
        </w:rPr>
        <w:t xml:space="preserve">The site should open correctly in the </w:t>
      </w:r>
      <w:r w:rsidRPr="00B63432">
        <w:rPr>
          <w:b/>
        </w:rPr>
        <w:t>latest</w:t>
      </w:r>
      <w:r w:rsidRPr="00B63432">
        <w:rPr>
          <w:bCs/>
        </w:rPr>
        <w:t xml:space="preserve"> version of </w:t>
      </w:r>
      <w:r w:rsidRPr="00B63432">
        <w:rPr>
          <w:b/>
        </w:rPr>
        <w:t>Chrome</w:t>
      </w:r>
      <w:r w:rsidRPr="00B63432">
        <w:rPr>
          <w:bCs/>
        </w:rPr>
        <w:t>.</w:t>
      </w:r>
    </w:p>
    <w:sectPr w:rsidR="00A669C1" w:rsidRPr="00B6343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6DB7B" w14:textId="77777777" w:rsidR="00F42AF6" w:rsidRDefault="00F42AF6" w:rsidP="008068A2">
      <w:pPr>
        <w:spacing w:after="0" w:line="240" w:lineRule="auto"/>
      </w:pPr>
      <w:r>
        <w:separator/>
      </w:r>
    </w:p>
  </w:endnote>
  <w:endnote w:type="continuationSeparator" w:id="0">
    <w:p w14:paraId="590F0BC1" w14:textId="77777777" w:rsidR="00F42AF6" w:rsidRDefault="00F42A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64054" w14:textId="77777777" w:rsidR="00F42AF6" w:rsidRDefault="00F42AF6" w:rsidP="008068A2">
      <w:pPr>
        <w:spacing w:after="0" w:line="240" w:lineRule="auto"/>
      </w:pPr>
      <w:r>
        <w:separator/>
      </w:r>
    </w:p>
  </w:footnote>
  <w:footnote w:type="continuationSeparator" w:id="0">
    <w:p w14:paraId="71D0181C" w14:textId="77777777" w:rsidR="00F42AF6" w:rsidRDefault="00F42A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838CC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432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E35D2"/>
    <w:rsid w:val="00CF0047"/>
    <w:rsid w:val="00CF08D5"/>
    <w:rsid w:val="00D11722"/>
    <w:rsid w:val="00D15604"/>
    <w:rsid w:val="00D22895"/>
    <w:rsid w:val="00D22B42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2AF6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4</cp:revision>
  <cp:lastPrinted>2015-10-26T22:35:00Z</cp:lastPrinted>
  <dcterms:created xsi:type="dcterms:W3CDTF">2019-11-12T12:29:00Z</dcterms:created>
  <dcterms:modified xsi:type="dcterms:W3CDTF">2023-03-27T08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